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68A0D2" w14:textId="2951E17F" w:rsidR="00AF2CDB" w:rsidRPr="0065367E" w:rsidRDefault="0065367E" w:rsidP="0065367E">
      <w:pPr>
        <w:pStyle w:val="Heading1"/>
        <w:rPr>
          <w:sz w:val="44"/>
          <w:szCs w:val="44"/>
          <w:lang w:val="en-IN"/>
        </w:rPr>
      </w:pPr>
      <w:r w:rsidRPr="0065367E">
        <w:rPr>
          <w:sz w:val="44"/>
          <w:szCs w:val="44"/>
          <w:lang w:val="en-IN"/>
        </w:rPr>
        <w:t>Brief Use Cases</w:t>
      </w:r>
    </w:p>
    <w:p w14:paraId="4544A006" w14:textId="6DA8A3C2" w:rsidR="0065367E" w:rsidRDefault="0065367E" w:rsidP="0065367E">
      <w:pPr>
        <w:rPr>
          <w:lang w:val="en-IN"/>
        </w:rPr>
      </w:pPr>
    </w:p>
    <w:p w14:paraId="799F2FE6" w14:textId="31124B91" w:rsidR="0065367E" w:rsidRDefault="0065367E" w:rsidP="0065367E">
      <w:pPr>
        <w:pStyle w:val="Heading2"/>
        <w:rPr>
          <w:lang w:val="en-IN"/>
        </w:rPr>
      </w:pPr>
      <w:r>
        <w:rPr>
          <w:lang w:val="en-IN"/>
        </w:rPr>
        <w:t>Use case 1: Maintain profile</w:t>
      </w:r>
    </w:p>
    <w:p w14:paraId="25E9B7DE" w14:textId="51924ABA" w:rsidR="0065367E" w:rsidRDefault="0065367E" w:rsidP="0065367E">
      <w:pPr>
        <w:rPr>
          <w:lang w:val="en-IN"/>
        </w:rPr>
      </w:pPr>
      <w:r>
        <w:rPr>
          <w:lang w:val="en-IN"/>
        </w:rPr>
        <w:tab/>
        <w:t>An employee is hired by an employer which gives the employee an access to enrol in benefits provided by the employer. The admin creates an account for the employee and gives him access to the application. The Employee logs in to the application and enters his information into the database. He can edit and delete details in this profile. This information stored in the database can be accessed by the management.</w:t>
      </w:r>
    </w:p>
    <w:p w14:paraId="74499ACF" w14:textId="74231900" w:rsidR="0065367E" w:rsidRDefault="0065367E" w:rsidP="0065367E">
      <w:pPr>
        <w:pStyle w:val="Heading2"/>
        <w:rPr>
          <w:lang w:val="en-IN"/>
        </w:rPr>
      </w:pPr>
      <w:r>
        <w:rPr>
          <w:lang w:val="en-IN"/>
        </w:rPr>
        <w:t>Use case 2: Configure System</w:t>
      </w:r>
    </w:p>
    <w:p w14:paraId="4B3BBCCA" w14:textId="5603F099" w:rsidR="0065367E" w:rsidRDefault="0026593D" w:rsidP="0065367E">
      <w:pPr>
        <w:rPr>
          <w:lang w:val="en-IN"/>
        </w:rPr>
      </w:pPr>
      <w:r>
        <w:rPr>
          <w:lang w:val="en-IN"/>
        </w:rPr>
        <w:tab/>
        <w:t>This is the duty of the Admin of the system. There are properties like the number of the Employees to use the system at a time. For instance, the admin would be able to select the number of employees that can use the system at an enterprise. We store this information in the database for the system implementation. The Admin would also be able to configure the system for various hardware requirements.</w:t>
      </w:r>
    </w:p>
    <w:p w14:paraId="5073B6B9" w14:textId="123D5363" w:rsidR="0065367E" w:rsidRDefault="0065367E" w:rsidP="0065367E">
      <w:pPr>
        <w:pStyle w:val="Heading2"/>
        <w:rPr>
          <w:lang w:val="en-IN"/>
        </w:rPr>
      </w:pPr>
      <w:r>
        <w:rPr>
          <w:lang w:val="en-IN"/>
        </w:rPr>
        <w:t>Use case 3: Make Election</w:t>
      </w:r>
    </w:p>
    <w:p w14:paraId="51B9D530" w14:textId="1C5D26B1" w:rsidR="0065367E" w:rsidRDefault="0026593D" w:rsidP="0065367E">
      <w:pPr>
        <w:rPr>
          <w:lang w:val="en-IN"/>
        </w:rPr>
      </w:pPr>
      <w:r>
        <w:rPr>
          <w:lang w:val="en-IN"/>
        </w:rPr>
        <w:tab/>
        <w:t xml:space="preserve">An employee would be able to Make an election for his Benefits with a </w:t>
      </w:r>
      <w:proofErr w:type="gramStart"/>
      <w:r>
        <w:rPr>
          <w:lang w:val="en-IN"/>
        </w:rPr>
        <w:t>particular vendor</w:t>
      </w:r>
      <w:proofErr w:type="gramEnd"/>
      <w:r>
        <w:rPr>
          <w:lang w:val="en-IN"/>
        </w:rPr>
        <w:t>. The list of Vendors is already stored in the DB and is available to the employee for use. The number of vendors and th</w:t>
      </w:r>
      <w:r w:rsidR="009D51DB">
        <w:rPr>
          <w:lang w:val="en-IN"/>
        </w:rPr>
        <w:t>eir access should be managed by the admin user.</w:t>
      </w:r>
    </w:p>
    <w:p w14:paraId="316765C5" w14:textId="2089BEBD" w:rsidR="0065367E" w:rsidRDefault="0065367E" w:rsidP="0065367E">
      <w:pPr>
        <w:pStyle w:val="Heading2"/>
        <w:rPr>
          <w:lang w:val="en-IN"/>
        </w:rPr>
      </w:pPr>
      <w:r>
        <w:rPr>
          <w:lang w:val="en-IN"/>
        </w:rPr>
        <w:t>Use case 4: Maintain Account for Employee</w:t>
      </w:r>
    </w:p>
    <w:p w14:paraId="24374FF5" w14:textId="71CA17CB" w:rsidR="0065367E" w:rsidRDefault="009D51DB" w:rsidP="009D51DB">
      <w:pPr>
        <w:rPr>
          <w:lang w:val="en-IN"/>
        </w:rPr>
      </w:pPr>
      <w:r>
        <w:rPr>
          <w:lang w:val="en-IN"/>
        </w:rPr>
        <w:tab/>
        <w:t>The manager would be able to add/delete the employee.  And maintain the Employee account. The Manager has the rights to view reports relating to an employee/s. Also, view Employee specific details for official purposes.</w:t>
      </w:r>
      <w:bookmarkStart w:id="0" w:name="_GoBack"/>
      <w:bookmarkEnd w:id="0"/>
    </w:p>
    <w:p w14:paraId="080D43AB" w14:textId="701E769B" w:rsidR="0065367E" w:rsidRDefault="0065367E" w:rsidP="00403A3C">
      <w:pPr>
        <w:pStyle w:val="Heading2"/>
        <w:rPr>
          <w:lang w:val="en-IN"/>
        </w:rPr>
      </w:pPr>
      <w:r>
        <w:rPr>
          <w:lang w:val="en-IN"/>
        </w:rPr>
        <w:t>Use case 5: Check Status</w:t>
      </w:r>
    </w:p>
    <w:p w14:paraId="5BB8F91D" w14:textId="77777777" w:rsidR="00403A3C" w:rsidRPr="00403A3C" w:rsidRDefault="00403A3C" w:rsidP="00403A3C">
      <w:pPr>
        <w:rPr>
          <w:lang w:val="en-IN"/>
        </w:rPr>
      </w:pPr>
    </w:p>
    <w:p w14:paraId="2D0E189C" w14:textId="6239C173" w:rsidR="0065367E" w:rsidRDefault="0065367E" w:rsidP="00403A3C">
      <w:pPr>
        <w:pStyle w:val="Heading2"/>
        <w:rPr>
          <w:lang w:val="en-IN"/>
        </w:rPr>
      </w:pPr>
      <w:r>
        <w:rPr>
          <w:lang w:val="en-IN"/>
        </w:rPr>
        <w:t>Use case 6: Validates Employee Information</w:t>
      </w:r>
    </w:p>
    <w:p w14:paraId="5CBF328A" w14:textId="77777777" w:rsidR="00403A3C" w:rsidRPr="00403A3C" w:rsidRDefault="00403A3C" w:rsidP="00403A3C">
      <w:pPr>
        <w:rPr>
          <w:lang w:val="en-IN"/>
        </w:rPr>
      </w:pPr>
    </w:p>
    <w:p w14:paraId="42AEEF9B" w14:textId="2E02C933" w:rsidR="0065367E" w:rsidRDefault="0065367E" w:rsidP="00403A3C">
      <w:pPr>
        <w:pStyle w:val="Heading2"/>
        <w:rPr>
          <w:lang w:val="en-IN"/>
        </w:rPr>
      </w:pPr>
      <w:r>
        <w:rPr>
          <w:lang w:val="en-IN"/>
        </w:rPr>
        <w:t>Use Case 7: Generate BI reporting</w:t>
      </w:r>
    </w:p>
    <w:p w14:paraId="3BED870A" w14:textId="77777777" w:rsidR="00403A3C" w:rsidRPr="00403A3C" w:rsidRDefault="00403A3C" w:rsidP="00403A3C">
      <w:pPr>
        <w:rPr>
          <w:lang w:val="en-IN"/>
        </w:rPr>
      </w:pPr>
    </w:p>
    <w:p w14:paraId="1DF27AAC" w14:textId="2262587C" w:rsidR="0065367E" w:rsidRDefault="0065367E" w:rsidP="00403A3C">
      <w:pPr>
        <w:pStyle w:val="Heading2"/>
        <w:rPr>
          <w:lang w:val="en-IN"/>
        </w:rPr>
      </w:pPr>
      <w:r>
        <w:rPr>
          <w:lang w:val="en-IN"/>
        </w:rPr>
        <w:t>Use case 8: Notify Vendors</w:t>
      </w:r>
    </w:p>
    <w:p w14:paraId="31E95C52" w14:textId="77777777" w:rsidR="00403A3C" w:rsidRPr="00403A3C" w:rsidRDefault="00403A3C" w:rsidP="00403A3C">
      <w:pPr>
        <w:rPr>
          <w:lang w:val="en-IN"/>
        </w:rPr>
      </w:pPr>
    </w:p>
    <w:p w14:paraId="26A09C19" w14:textId="6087965F" w:rsidR="0065367E" w:rsidRDefault="0065367E" w:rsidP="00403A3C">
      <w:pPr>
        <w:pStyle w:val="Heading2"/>
        <w:rPr>
          <w:lang w:val="en-IN"/>
        </w:rPr>
      </w:pPr>
      <w:r>
        <w:rPr>
          <w:lang w:val="en-IN"/>
        </w:rPr>
        <w:t>Use case 9: Notify Payroll</w:t>
      </w:r>
    </w:p>
    <w:p w14:paraId="4CA09985" w14:textId="77777777" w:rsidR="00403A3C" w:rsidRPr="00403A3C" w:rsidRDefault="00403A3C" w:rsidP="00403A3C">
      <w:pPr>
        <w:rPr>
          <w:lang w:val="en-IN"/>
        </w:rPr>
      </w:pPr>
    </w:p>
    <w:p w14:paraId="50E1D50D" w14:textId="482E6972" w:rsidR="0065367E" w:rsidRDefault="0065367E" w:rsidP="00403A3C">
      <w:pPr>
        <w:pStyle w:val="Heading2"/>
        <w:rPr>
          <w:lang w:val="en-IN"/>
        </w:rPr>
      </w:pPr>
      <w:r>
        <w:rPr>
          <w:lang w:val="en-IN"/>
        </w:rPr>
        <w:t>Use case 10: Summarises Account</w:t>
      </w:r>
    </w:p>
    <w:p w14:paraId="379003FF" w14:textId="77777777" w:rsidR="00403A3C" w:rsidRPr="00403A3C" w:rsidRDefault="00403A3C" w:rsidP="00403A3C">
      <w:pPr>
        <w:rPr>
          <w:lang w:val="en-IN"/>
        </w:rPr>
      </w:pPr>
    </w:p>
    <w:p w14:paraId="1776ECE5" w14:textId="2AF60F5A" w:rsidR="0065367E" w:rsidRDefault="0065367E" w:rsidP="00403A3C">
      <w:pPr>
        <w:pStyle w:val="Heading2"/>
        <w:rPr>
          <w:lang w:val="en-IN"/>
        </w:rPr>
      </w:pPr>
      <w:r>
        <w:rPr>
          <w:lang w:val="en-IN"/>
        </w:rPr>
        <w:lastRenderedPageBreak/>
        <w:t>Use case 11: Handle payment Authorization</w:t>
      </w:r>
    </w:p>
    <w:p w14:paraId="3CB7AEA3" w14:textId="77777777" w:rsidR="00403A3C" w:rsidRPr="00403A3C" w:rsidRDefault="00403A3C" w:rsidP="00403A3C">
      <w:pPr>
        <w:rPr>
          <w:lang w:val="en-IN"/>
        </w:rPr>
      </w:pPr>
    </w:p>
    <w:p w14:paraId="2E96055A" w14:textId="793E7496" w:rsidR="00403A3C" w:rsidRDefault="00403A3C" w:rsidP="00403A3C">
      <w:pPr>
        <w:pStyle w:val="Heading2"/>
        <w:rPr>
          <w:lang w:val="en-IN"/>
        </w:rPr>
      </w:pPr>
      <w:r>
        <w:rPr>
          <w:lang w:val="en-IN"/>
        </w:rPr>
        <w:t>Use case 12: Manage Vendors</w:t>
      </w:r>
    </w:p>
    <w:p w14:paraId="204CF926" w14:textId="77777777" w:rsidR="0065367E" w:rsidRPr="0065367E" w:rsidRDefault="0065367E" w:rsidP="0065367E">
      <w:pPr>
        <w:rPr>
          <w:lang w:val="en-IN"/>
        </w:rPr>
      </w:pPr>
    </w:p>
    <w:sectPr w:rsidR="0065367E" w:rsidRPr="0065367E">
      <w:headerReference w:type="default" r:id="rId6"/>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442B48E" w14:textId="77777777" w:rsidR="00195817" w:rsidRDefault="00195817" w:rsidP="0065367E">
      <w:pPr>
        <w:spacing w:after="0" w:line="240" w:lineRule="auto"/>
      </w:pPr>
      <w:r>
        <w:separator/>
      </w:r>
    </w:p>
  </w:endnote>
  <w:endnote w:type="continuationSeparator" w:id="0">
    <w:p w14:paraId="19DAA1B7" w14:textId="77777777" w:rsidR="00195817" w:rsidRDefault="00195817" w:rsidP="0065367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3A583AE" w14:textId="77777777" w:rsidR="00195817" w:rsidRDefault="00195817" w:rsidP="0065367E">
      <w:pPr>
        <w:spacing w:after="0" w:line="240" w:lineRule="auto"/>
      </w:pPr>
      <w:r>
        <w:separator/>
      </w:r>
    </w:p>
  </w:footnote>
  <w:footnote w:type="continuationSeparator" w:id="0">
    <w:p w14:paraId="4834791D" w14:textId="77777777" w:rsidR="00195817" w:rsidRDefault="00195817" w:rsidP="0065367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A6182D" w14:textId="77777777" w:rsidR="0065367E" w:rsidRDefault="0065367E" w:rsidP="0065367E">
    <w:pPr>
      <w:pStyle w:val="Header"/>
      <w:rPr>
        <w:lang w:val="en-IN"/>
      </w:rPr>
    </w:pPr>
    <w:r>
      <w:rPr>
        <w:lang w:val="en-IN"/>
      </w:rPr>
      <w:t xml:space="preserve">Inception Phase </w:t>
    </w:r>
    <w:proofErr w:type="spellStart"/>
    <w:r>
      <w:rPr>
        <w:lang w:val="en-IN"/>
      </w:rPr>
      <w:t>Artifacts</w:t>
    </w:r>
    <w:proofErr w:type="spellEnd"/>
    <w:r>
      <w:rPr>
        <w:lang w:val="en-IN"/>
      </w:rPr>
      <w:t xml:space="preserve"> – Employee benefit Management System</w:t>
    </w:r>
    <w:r>
      <w:rPr>
        <w:lang w:val="en-IN"/>
      </w:rPr>
      <w:tab/>
      <w:t>CPSC 462</w:t>
    </w:r>
  </w:p>
  <w:p w14:paraId="56FA4D6A" w14:textId="77777777" w:rsidR="0065367E" w:rsidRDefault="0065367E" w:rsidP="0065367E">
    <w:pPr>
      <w:pStyle w:val="Header"/>
      <w:rPr>
        <w:lang w:val="en-IN"/>
      </w:rPr>
    </w:pPr>
    <w:r>
      <w:rPr>
        <w:lang w:val="en-IN"/>
      </w:rPr>
      <w:t xml:space="preserve">Team Members: Anas </w:t>
    </w:r>
    <w:proofErr w:type="spellStart"/>
    <w:r>
      <w:rPr>
        <w:lang w:val="en-IN"/>
      </w:rPr>
      <w:t>Elhadidy</w:t>
    </w:r>
    <w:proofErr w:type="spellEnd"/>
    <w:r>
      <w:rPr>
        <w:lang w:val="en-IN"/>
      </w:rPr>
      <w:t xml:space="preserve">, </w:t>
    </w:r>
    <w:proofErr w:type="spellStart"/>
    <w:r>
      <w:rPr>
        <w:lang w:val="en-IN"/>
      </w:rPr>
      <w:t>Eizat</w:t>
    </w:r>
    <w:proofErr w:type="spellEnd"/>
    <w:r>
      <w:rPr>
        <w:lang w:val="en-IN"/>
      </w:rPr>
      <w:t xml:space="preserve"> Mushtaq, Faisal Khan, Milan </w:t>
    </w:r>
    <w:proofErr w:type="spellStart"/>
    <w:r>
      <w:rPr>
        <w:lang w:val="en-IN"/>
      </w:rPr>
      <w:t>Ghori</w:t>
    </w:r>
    <w:proofErr w:type="spellEnd"/>
  </w:p>
  <w:p w14:paraId="6449AC24" w14:textId="77777777" w:rsidR="0065367E" w:rsidRDefault="0065367E">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IwNrUwNDAwMzIzNTRV0lEKTi0uzszPAykwrAUAla+vaSwAAAA="/>
  </w:docVars>
  <w:rsids>
    <w:rsidRoot w:val="00EE02D6"/>
    <w:rsid w:val="00195817"/>
    <w:rsid w:val="0026593D"/>
    <w:rsid w:val="00403A3C"/>
    <w:rsid w:val="0065367E"/>
    <w:rsid w:val="009D51DB"/>
    <w:rsid w:val="00AF2CDB"/>
    <w:rsid w:val="00C43A30"/>
    <w:rsid w:val="00EE02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3EB508"/>
  <w15:chartTrackingRefBased/>
  <w15:docId w15:val="{43A9C8AC-1EA4-4BDE-B181-E64361D1E1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5367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5367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5367E"/>
    <w:pPr>
      <w:tabs>
        <w:tab w:val="center" w:pos="4680"/>
        <w:tab w:val="right" w:pos="9360"/>
      </w:tabs>
      <w:spacing w:after="0" w:line="240" w:lineRule="auto"/>
    </w:pPr>
  </w:style>
  <w:style w:type="character" w:customStyle="1" w:styleId="HeaderChar">
    <w:name w:val="Header Char"/>
    <w:basedOn w:val="DefaultParagraphFont"/>
    <w:link w:val="Header"/>
    <w:uiPriority w:val="99"/>
    <w:rsid w:val="0065367E"/>
  </w:style>
  <w:style w:type="paragraph" w:styleId="Footer">
    <w:name w:val="footer"/>
    <w:basedOn w:val="Normal"/>
    <w:link w:val="FooterChar"/>
    <w:uiPriority w:val="99"/>
    <w:unhideWhenUsed/>
    <w:rsid w:val="0065367E"/>
    <w:pPr>
      <w:tabs>
        <w:tab w:val="center" w:pos="4680"/>
        <w:tab w:val="right" w:pos="9360"/>
      </w:tabs>
      <w:spacing w:after="0" w:line="240" w:lineRule="auto"/>
    </w:pPr>
  </w:style>
  <w:style w:type="character" w:customStyle="1" w:styleId="FooterChar">
    <w:name w:val="Footer Char"/>
    <w:basedOn w:val="DefaultParagraphFont"/>
    <w:link w:val="Footer"/>
    <w:uiPriority w:val="99"/>
    <w:rsid w:val="0065367E"/>
  </w:style>
  <w:style w:type="character" w:customStyle="1" w:styleId="Heading1Char">
    <w:name w:val="Heading 1 Char"/>
    <w:basedOn w:val="DefaultParagraphFont"/>
    <w:link w:val="Heading1"/>
    <w:uiPriority w:val="9"/>
    <w:rsid w:val="0065367E"/>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65367E"/>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9</TotalTime>
  <Pages>2</Pages>
  <Words>254</Words>
  <Characters>1451</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izat Mushtaq</dc:creator>
  <cp:keywords/>
  <dc:description/>
  <cp:lastModifiedBy>Faisal Khan</cp:lastModifiedBy>
  <cp:revision>3</cp:revision>
  <dcterms:created xsi:type="dcterms:W3CDTF">2018-09-28T20:26:00Z</dcterms:created>
  <dcterms:modified xsi:type="dcterms:W3CDTF">2018-10-01T03:08:00Z</dcterms:modified>
</cp:coreProperties>
</file>